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1CE5" w:rsidRPr="00D50B2C" w:rsidRDefault="00CE1CE5" w:rsidP="001B132C">
      <w:pPr>
        <w:spacing w:after="0" w:line="360" w:lineRule="auto"/>
        <w:jc w:val="center"/>
        <w:rPr>
          <w:rFonts w:ascii="Times New Roman" w:hAnsi="Times New Roman" w:cs="Times New Roman"/>
          <w:sz w:val="24"/>
          <w:szCs w:val="24"/>
        </w:rPr>
      </w:pPr>
    </w:p>
    <w:p w:rsidR="00D610FF" w:rsidRPr="00D50B2C" w:rsidRDefault="00D610FF" w:rsidP="001B132C">
      <w:pPr>
        <w:spacing w:after="0" w:line="360" w:lineRule="auto"/>
        <w:jc w:val="center"/>
        <w:rPr>
          <w:rFonts w:ascii="Times New Roman" w:hAnsi="Times New Roman" w:cs="Times New Roman"/>
          <w:sz w:val="24"/>
          <w:szCs w:val="24"/>
        </w:rPr>
      </w:pPr>
    </w:p>
    <w:p w:rsidR="00D610FF" w:rsidRPr="00D50B2C" w:rsidRDefault="00D610FF" w:rsidP="001B132C">
      <w:pPr>
        <w:spacing w:after="0" w:line="360" w:lineRule="auto"/>
        <w:jc w:val="center"/>
        <w:rPr>
          <w:rFonts w:ascii="Times New Roman" w:hAnsi="Times New Roman" w:cs="Times New Roman"/>
          <w:sz w:val="24"/>
          <w:szCs w:val="24"/>
        </w:rPr>
      </w:pPr>
    </w:p>
    <w:p w:rsidR="00D610FF" w:rsidRPr="00D50B2C" w:rsidRDefault="00D610FF" w:rsidP="001B132C">
      <w:pPr>
        <w:spacing w:after="0" w:line="360" w:lineRule="auto"/>
        <w:jc w:val="center"/>
        <w:rPr>
          <w:rFonts w:ascii="Times New Roman" w:hAnsi="Times New Roman" w:cs="Times New Roman"/>
          <w:sz w:val="24"/>
          <w:szCs w:val="24"/>
        </w:rPr>
      </w:pPr>
    </w:p>
    <w:p w:rsidR="00D610FF" w:rsidRPr="00D50B2C" w:rsidRDefault="00D610FF" w:rsidP="001B132C">
      <w:pPr>
        <w:spacing w:after="0" w:line="360" w:lineRule="auto"/>
        <w:jc w:val="center"/>
        <w:rPr>
          <w:rFonts w:ascii="Times New Roman" w:hAnsi="Times New Roman" w:cs="Times New Roman"/>
          <w:sz w:val="24"/>
          <w:szCs w:val="24"/>
        </w:rPr>
      </w:pPr>
    </w:p>
    <w:p w:rsidR="00D610FF" w:rsidRPr="00D50B2C" w:rsidRDefault="00D610FF" w:rsidP="001B132C">
      <w:pPr>
        <w:spacing w:after="0" w:line="360" w:lineRule="auto"/>
        <w:jc w:val="center"/>
        <w:rPr>
          <w:rFonts w:ascii="Times New Roman" w:hAnsi="Times New Roman" w:cs="Times New Roman"/>
          <w:sz w:val="24"/>
          <w:szCs w:val="24"/>
        </w:rPr>
      </w:pPr>
    </w:p>
    <w:p w:rsidR="00D610FF" w:rsidRPr="00D50B2C" w:rsidRDefault="00D610FF" w:rsidP="001B132C">
      <w:pPr>
        <w:spacing w:after="0" w:line="360" w:lineRule="auto"/>
        <w:jc w:val="center"/>
        <w:rPr>
          <w:rFonts w:ascii="Times New Roman" w:hAnsi="Times New Roman" w:cs="Times New Roman"/>
          <w:sz w:val="24"/>
          <w:szCs w:val="24"/>
        </w:rPr>
      </w:pPr>
    </w:p>
    <w:p w:rsidR="00D610FF" w:rsidRPr="00D50B2C" w:rsidRDefault="00D610FF" w:rsidP="001B132C">
      <w:pPr>
        <w:spacing w:after="0" w:line="360" w:lineRule="auto"/>
        <w:jc w:val="center"/>
        <w:rPr>
          <w:rFonts w:ascii="Times New Roman" w:hAnsi="Times New Roman" w:cs="Times New Roman"/>
          <w:sz w:val="24"/>
          <w:szCs w:val="24"/>
        </w:rPr>
      </w:pPr>
    </w:p>
    <w:p w:rsidR="006E55C6" w:rsidRPr="00D50B2C" w:rsidRDefault="006E55C6" w:rsidP="001B132C">
      <w:pPr>
        <w:spacing w:after="0" w:line="360" w:lineRule="auto"/>
        <w:jc w:val="center"/>
        <w:rPr>
          <w:rFonts w:ascii="Times New Roman" w:hAnsi="Times New Roman" w:cs="Times New Roman"/>
          <w:sz w:val="24"/>
          <w:szCs w:val="24"/>
        </w:rPr>
      </w:pPr>
      <w:r w:rsidRPr="00D50B2C">
        <w:rPr>
          <w:rFonts w:ascii="Times New Roman" w:hAnsi="Times New Roman" w:cs="Times New Roman"/>
          <w:sz w:val="24"/>
          <w:szCs w:val="24"/>
        </w:rPr>
        <w:t>Environmental Science Final</w:t>
      </w:r>
    </w:p>
    <w:p w:rsidR="006E55C6" w:rsidRPr="00D50B2C" w:rsidRDefault="006E55C6" w:rsidP="001B132C">
      <w:pPr>
        <w:spacing w:after="0" w:line="360" w:lineRule="auto"/>
        <w:jc w:val="center"/>
        <w:rPr>
          <w:rFonts w:ascii="Times New Roman" w:hAnsi="Times New Roman" w:cs="Times New Roman"/>
          <w:sz w:val="24"/>
          <w:szCs w:val="24"/>
        </w:rPr>
      </w:pPr>
      <w:r w:rsidRPr="00D50B2C">
        <w:rPr>
          <w:rFonts w:ascii="Times New Roman" w:hAnsi="Times New Roman" w:cs="Times New Roman"/>
          <w:sz w:val="24"/>
          <w:szCs w:val="24"/>
        </w:rPr>
        <w:t>Student’s Name</w:t>
      </w:r>
    </w:p>
    <w:p w:rsidR="006E55C6" w:rsidRPr="00D50B2C" w:rsidRDefault="006E55C6" w:rsidP="001B132C">
      <w:pPr>
        <w:spacing w:after="0" w:line="360" w:lineRule="auto"/>
        <w:jc w:val="center"/>
        <w:rPr>
          <w:rFonts w:ascii="Times New Roman" w:hAnsi="Times New Roman" w:cs="Times New Roman"/>
          <w:sz w:val="24"/>
          <w:szCs w:val="24"/>
        </w:rPr>
      </w:pPr>
      <w:r w:rsidRPr="00D50B2C">
        <w:rPr>
          <w:rFonts w:ascii="Times New Roman" w:hAnsi="Times New Roman" w:cs="Times New Roman"/>
          <w:sz w:val="24"/>
          <w:szCs w:val="24"/>
        </w:rPr>
        <w:t>Institution</w:t>
      </w:r>
    </w:p>
    <w:p w:rsidR="006E55C6" w:rsidRPr="00D50B2C" w:rsidRDefault="006E55C6" w:rsidP="001B132C">
      <w:pPr>
        <w:spacing w:after="0" w:line="360" w:lineRule="auto"/>
        <w:jc w:val="center"/>
        <w:rPr>
          <w:rFonts w:ascii="Times New Roman" w:hAnsi="Times New Roman" w:cs="Times New Roman"/>
          <w:sz w:val="24"/>
          <w:szCs w:val="24"/>
        </w:rPr>
      </w:pPr>
    </w:p>
    <w:p w:rsidR="007E2440" w:rsidRPr="00D50B2C" w:rsidRDefault="007E2440" w:rsidP="001B132C">
      <w:pPr>
        <w:spacing w:after="0" w:line="360" w:lineRule="auto"/>
        <w:jc w:val="center"/>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3E6339" w:rsidRPr="00D50B2C" w:rsidRDefault="003E6339" w:rsidP="003E6339">
      <w:pPr>
        <w:spacing w:after="0" w:line="360" w:lineRule="auto"/>
        <w:rPr>
          <w:rFonts w:ascii="Times New Roman" w:hAnsi="Times New Roman" w:cs="Times New Roman"/>
          <w:sz w:val="24"/>
          <w:szCs w:val="24"/>
        </w:rPr>
      </w:pPr>
    </w:p>
    <w:p w:rsidR="003E6339" w:rsidRPr="00D50B2C" w:rsidRDefault="003E6339" w:rsidP="003E6339">
      <w:pPr>
        <w:spacing w:after="0" w:line="360" w:lineRule="auto"/>
        <w:rPr>
          <w:rFonts w:ascii="Times New Roman" w:hAnsi="Times New Roman" w:cs="Times New Roman"/>
          <w:sz w:val="24"/>
          <w:szCs w:val="24"/>
        </w:rPr>
      </w:pPr>
    </w:p>
    <w:p w:rsidR="003E6339" w:rsidRPr="00D50B2C" w:rsidRDefault="003E6339" w:rsidP="003E6339">
      <w:pPr>
        <w:spacing w:after="0" w:line="360" w:lineRule="auto"/>
        <w:rPr>
          <w:rFonts w:ascii="Times New Roman" w:hAnsi="Times New Roman" w:cs="Times New Roman"/>
          <w:sz w:val="24"/>
          <w:szCs w:val="24"/>
        </w:rPr>
      </w:pPr>
    </w:p>
    <w:p w:rsidR="003E6339" w:rsidRPr="00D50B2C" w:rsidRDefault="003E6339" w:rsidP="003E6339">
      <w:pPr>
        <w:spacing w:after="0" w:line="360" w:lineRule="auto"/>
        <w:rPr>
          <w:rFonts w:ascii="Times New Roman" w:hAnsi="Times New Roman" w:cs="Times New Roman"/>
          <w:sz w:val="24"/>
          <w:szCs w:val="24"/>
        </w:rPr>
      </w:pPr>
    </w:p>
    <w:p w:rsidR="007E2440" w:rsidRPr="00D50B2C" w:rsidRDefault="007E2440" w:rsidP="003E6339">
      <w:pPr>
        <w:spacing w:after="0" w:line="360" w:lineRule="auto"/>
        <w:rPr>
          <w:rFonts w:ascii="Times New Roman" w:hAnsi="Times New Roman" w:cs="Times New Roman"/>
          <w:sz w:val="24"/>
          <w:szCs w:val="24"/>
        </w:rPr>
      </w:pPr>
    </w:p>
    <w:p w:rsidR="00C20263" w:rsidRPr="00D50B2C" w:rsidRDefault="00C20263" w:rsidP="003E6339">
      <w:pPr>
        <w:spacing w:after="0" w:line="360" w:lineRule="auto"/>
        <w:jc w:val="center"/>
        <w:rPr>
          <w:rFonts w:ascii="Times New Roman" w:hAnsi="Times New Roman" w:cs="Times New Roman"/>
          <w:b/>
          <w:sz w:val="24"/>
          <w:szCs w:val="24"/>
        </w:rPr>
      </w:pPr>
      <w:r w:rsidRPr="00D50B2C">
        <w:rPr>
          <w:rFonts w:ascii="Times New Roman" w:hAnsi="Times New Roman" w:cs="Times New Roman"/>
          <w:b/>
          <w:sz w:val="24"/>
          <w:szCs w:val="24"/>
        </w:rPr>
        <w:t>Environmental Science Final</w:t>
      </w:r>
    </w:p>
    <w:p w:rsidR="007E2440" w:rsidRPr="00D50B2C" w:rsidRDefault="003319C1"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Q1a</w:t>
      </w:r>
      <w:r w:rsidRPr="00D50B2C">
        <w:rPr>
          <w:rFonts w:ascii="Times New Roman" w:hAnsi="Times New Roman" w:cs="Times New Roman"/>
          <w:sz w:val="24"/>
          <w:szCs w:val="24"/>
        </w:rPr>
        <w:t xml:space="preserve">. The source of </w:t>
      </w:r>
      <w:r w:rsidR="001670B8" w:rsidRPr="00D50B2C">
        <w:rPr>
          <w:rFonts w:ascii="Times New Roman" w:hAnsi="Times New Roman" w:cs="Times New Roman"/>
          <w:sz w:val="24"/>
          <w:szCs w:val="24"/>
        </w:rPr>
        <w:t>Co2 and No2 are m</w:t>
      </w:r>
      <w:r w:rsidR="00E5142A" w:rsidRPr="00D50B2C">
        <w:rPr>
          <w:rFonts w:ascii="Times New Roman" w:hAnsi="Times New Roman" w:cs="Times New Roman"/>
          <w:sz w:val="24"/>
          <w:szCs w:val="24"/>
        </w:rPr>
        <w:t>ostly combustion. A</w:t>
      </w:r>
      <w:r w:rsidR="00272D45" w:rsidRPr="00D50B2C">
        <w:rPr>
          <w:rFonts w:ascii="Times New Roman" w:hAnsi="Times New Roman" w:cs="Times New Roman"/>
          <w:sz w:val="24"/>
          <w:szCs w:val="24"/>
        </w:rPr>
        <w:t xml:space="preserve"> lot of combustion being registered in the morning is because of </w:t>
      </w:r>
      <w:r w:rsidR="00676ED0" w:rsidRPr="00D50B2C">
        <w:rPr>
          <w:rFonts w:ascii="Times New Roman" w:hAnsi="Times New Roman" w:cs="Times New Roman"/>
          <w:sz w:val="24"/>
          <w:szCs w:val="24"/>
        </w:rPr>
        <w:t xml:space="preserve">vehicles. </w:t>
      </w:r>
      <w:r w:rsidR="00E5142A" w:rsidRPr="00D50B2C">
        <w:rPr>
          <w:rFonts w:ascii="Times New Roman" w:hAnsi="Times New Roman" w:cs="Times New Roman"/>
          <w:sz w:val="24"/>
          <w:szCs w:val="24"/>
        </w:rPr>
        <w:t xml:space="preserve">This is because in the morning hours many vehicles are out and people are heading to different locations for work. </w:t>
      </w:r>
      <w:r w:rsidR="00545275" w:rsidRPr="00D50B2C">
        <w:rPr>
          <w:rFonts w:ascii="Times New Roman" w:hAnsi="Times New Roman" w:cs="Times New Roman"/>
          <w:sz w:val="24"/>
          <w:szCs w:val="24"/>
        </w:rPr>
        <w:t xml:space="preserve">Vehicles produced a lot of gases, followed by the mining sectors but in this case a lot gases are produced by vehicles as a result of combustion. </w:t>
      </w:r>
    </w:p>
    <w:p w:rsidR="008F603C" w:rsidRPr="00D50B2C" w:rsidRDefault="008F603C"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b</w:t>
      </w:r>
      <w:r w:rsidRPr="00D50B2C">
        <w:rPr>
          <w:rFonts w:ascii="Times New Roman" w:hAnsi="Times New Roman" w:cs="Times New Roman"/>
          <w:sz w:val="24"/>
          <w:szCs w:val="24"/>
        </w:rPr>
        <w:t xml:space="preserve">. the  lose curved occurred during the day. It is because the </w:t>
      </w:r>
      <w:r w:rsidR="00190A6E" w:rsidRPr="00D50B2C">
        <w:rPr>
          <w:rFonts w:ascii="Times New Roman" w:hAnsi="Times New Roman" w:cs="Times New Roman"/>
          <w:sz w:val="24"/>
          <w:szCs w:val="24"/>
        </w:rPr>
        <w:t>number of vehicles on the road has</w:t>
      </w:r>
      <w:r w:rsidRPr="00D50B2C">
        <w:rPr>
          <w:rFonts w:ascii="Times New Roman" w:hAnsi="Times New Roman" w:cs="Times New Roman"/>
          <w:sz w:val="24"/>
          <w:szCs w:val="24"/>
        </w:rPr>
        <w:t xml:space="preserve"> reduced and therefore, the </w:t>
      </w:r>
      <w:r w:rsidR="000770E7" w:rsidRPr="00D50B2C">
        <w:rPr>
          <w:rFonts w:ascii="Times New Roman" w:hAnsi="Times New Roman" w:cs="Times New Roman"/>
          <w:sz w:val="24"/>
          <w:szCs w:val="24"/>
        </w:rPr>
        <w:t xml:space="preserve">combustion level hence low emission </w:t>
      </w:r>
      <w:r w:rsidR="009D03D8" w:rsidRPr="00D50B2C">
        <w:rPr>
          <w:rFonts w:ascii="Times New Roman" w:hAnsi="Times New Roman" w:cs="Times New Roman"/>
          <w:sz w:val="24"/>
          <w:szCs w:val="24"/>
        </w:rPr>
        <w:t xml:space="preserve">of gases NO2, and CO2. </w:t>
      </w:r>
      <w:r w:rsidRPr="00D50B2C">
        <w:rPr>
          <w:rFonts w:ascii="Times New Roman" w:hAnsi="Times New Roman" w:cs="Times New Roman"/>
          <w:sz w:val="24"/>
          <w:szCs w:val="24"/>
        </w:rPr>
        <w:t xml:space="preserve"> </w:t>
      </w:r>
    </w:p>
    <w:p w:rsidR="001B5026" w:rsidRPr="00D50B2C" w:rsidRDefault="00190A6E"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C</w:t>
      </w:r>
      <w:r w:rsidRPr="00D50B2C">
        <w:rPr>
          <w:rFonts w:ascii="Times New Roman" w:hAnsi="Times New Roman" w:cs="Times New Roman"/>
          <w:sz w:val="24"/>
          <w:szCs w:val="24"/>
        </w:rPr>
        <w:t xml:space="preserve">. </w:t>
      </w:r>
      <w:r w:rsidR="000918AE" w:rsidRPr="00D50B2C">
        <w:rPr>
          <w:rFonts w:ascii="Times New Roman" w:hAnsi="Times New Roman" w:cs="Times New Roman"/>
          <w:sz w:val="24"/>
          <w:szCs w:val="24"/>
        </w:rPr>
        <w:t xml:space="preserve">the ozone curved </w:t>
      </w:r>
      <w:r w:rsidR="00E1243B" w:rsidRPr="00D50B2C">
        <w:rPr>
          <w:rFonts w:ascii="Times New Roman" w:hAnsi="Times New Roman" w:cs="Times New Roman"/>
          <w:sz w:val="24"/>
          <w:szCs w:val="24"/>
        </w:rPr>
        <w:t>is because of</w:t>
      </w:r>
      <w:r w:rsidR="000918AE" w:rsidRPr="00D50B2C">
        <w:rPr>
          <w:rFonts w:ascii="Times New Roman" w:hAnsi="Times New Roman" w:cs="Times New Roman"/>
          <w:sz w:val="24"/>
          <w:szCs w:val="24"/>
        </w:rPr>
        <w:t xml:space="preserve"> high and low temperature. </w:t>
      </w:r>
      <w:r w:rsidR="00E1243B" w:rsidRPr="00D50B2C">
        <w:rPr>
          <w:rFonts w:ascii="Times New Roman" w:hAnsi="Times New Roman" w:cs="Times New Roman"/>
          <w:sz w:val="24"/>
          <w:szCs w:val="24"/>
        </w:rPr>
        <w:t xml:space="preserve"> It is evident that when the temperature is high especially during high usage of roads the ozone </w:t>
      </w:r>
      <w:r w:rsidR="004212FB" w:rsidRPr="00D50B2C">
        <w:rPr>
          <w:rFonts w:ascii="Times New Roman" w:hAnsi="Times New Roman" w:cs="Times New Roman"/>
          <w:sz w:val="24"/>
          <w:szCs w:val="24"/>
        </w:rPr>
        <w:t>level melts</w:t>
      </w:r>
      <w:r w:rsidR="00E1243B" w:rsidRPr="00D50B2C">
        <w:rPr>
          <w:rFonts w:ascii="Times New Roman" w:hAnsi="Times New Roman" w:cs="Times New Roman"/>
          <w:sz w:val="24"/>
          <w:szCs w:val="24"/>
        </w:rPr>
        <w:t xml:space="preserve">. </w:t>
      </w:r>
    </w:p>
    <w:p w:rsidR="00331306" w:rsidRPr="00D50B2C" w:rsidRDefault="00331306" w:rsidP="003E6339">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 xml:space="preserve">d. the decrease trend of NO2 is due to introduction of green energy policy. The United States stated to use clean energy in most sectors.  The urban air pollution reduced overtime due to change in policy to use clean energy instead of traditional </w:t>
      </w:r>
      <w:r w:rsidR="00744688" w:rsidRPr="00D50B2C">
        <w:rPr>
          <w:rFonts w:ascii="Times New Roman" w:hAnsi="Times New Roman" w:cs="Times New Roman"/>
          <w:sz w:val="24"/>
          <w:szCs w:val="24"/>
        </w:rPr>
        <w:t xml:space="preserve">diesel which pollutes the environment. </w:t>
      </w:r>
      <w:r w:rsidR="006A4C69" w:rsidRPr="00D50B2C">
        <w:rPr>
          <w:rFonts w:ascii="Times New Roman" w:hAnsi="Times New Roman" w:cs="Times New Roman"/>
          <w:sz w:val="24"/>
          <w:szCs w:val="24"/>
        </w:rPr>
        <w:t xml:space="preserve">The introduction of electric cars and move of industries away from urban setup also contributed to the decline of </w:t>
      </w:r>
      <w:r w:rsidR="00221116" w:rsidRPr="00D50B2C">
        <w:rPr>
          <w:rFonts w:ascii="Times New Roman" w:hAnsi="Times New Roman" w:cs="Times New Roman"/>
          <w:sz w:val="24"/>
          <w:szCs w:val="24"/>
        </w:rPr>
        <w:t xml:space="preserve">pollution. </w:t>
      </w:r>
      <w:r w:rsidR="002E1835">
        <w:rPr>
          <w:rFonts w:ascii="Times New Roman" w:hAnsi="Times New Roman" w:cs="Times New Roman"/>
          <w:sz w:val="24"/>
          <w:szCs w:val="24"/>
        </w:rPr>
        <w:t xml:space="preserve">The policy formulation against the greenhouse gases and the introduction of other clear energy could be the cause of decline of N02 level. </w:t>
      </w:r>
    </w:p>
    <w:p w:rsidR="004212FB" w:rsidRPr="00D50B2C" w:rsidRDefault="004212FB" w:rsidP="003E6339">
      <w:pPr>
        <w:spacing w:after="0" w:line="360" w:lineRule="auto"/>
        <w:rPr>
          <w:rFonts w:ascii="Times New Roman" w:hAnsi="Times New Roman" w:cs="Times New Roman"/>
          <w:sz w:val="24"/>
          <w:szCs w:val="24"/>
        </w:rPr>
      </w:pPr>
    </w:p>
    <w:p w:rsidR="00502C76" w:rsidRPr="00D50B2C" w:rsidRDefault="001B5026"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Q</w:t>
      </w:r>
      <w:r w:rsidR="00502C76" w:rsidRPr="00D50B2C">
        <w:rPr>
          <w:rFonts w:ascii="Times New Roman" w:hAnsi="Times New Roman" w:cs="Times New Roman"/>
          <w:b/>
          <w:sz w:val="24"/>
          <w:szCs w:val="24"/>
        </w:rPr>
        <w:t>2</w:t>
      </w:r>
      <w:r w:rsidR="00502C76" w:rsidRPr="00D50B2C">
        <w:rPr>
          <w:rFonts w:ascii="Times New Roman" w:hAnsi="Times New Roman" w:cs="Times New Roman"/>
          <w:sz w:val="24"/>
          <w:szCs w:val="24"/>
        </w:rPr>
        <w:t xml:space="preserve">. </w:t>
      </w:r>
      <w:r w:rsidR="00D439E6" w:rsidRPr="00D50B2C">
        <w:rPr>
          <w:rFonts w:ascii="Times New Roman" w:hAnsi="Times New Roman" w:cs="Times New Roman"/>
          <w:sz w:val="24"/>
          <w:szCs w:val="24"/>
        </w:rPr>
        <w:t xml:space="preserve">a September, May and </w:t>
      </w:r>
      <w:r w:rsidR="00B86253" w:rsidRPr="00D50B2C">
        <w:rPr>
          <w:rFonts w:ascii="Times New Roman" w:hAnsi="Times New Roman" w:cs="Times New Roman"/>
          <w:sz w:val="24"/>
          <w:szCs w:val="24"/>
        </w:rPr>
        <w:t>July</w:t>
      </w:r>
      <w:r w:rsidR="00D439E6" w:rsidRPr="00D50B2C">
        <w:rPr>
          <w:rFonts w:ascii="Times New Roman" w:hAnsi="Times New Roman" w:cs="Times New Roman"/>
          <w:sz w:val="24"/>
          <w:szCs w:val="24"/>
        </w:rPr>
        <w:t xml:space="preserve">. </w:t>
      </w:r>
    </w:p>
    <w:p w:rsidR="00B86253" w:rsidRPr="00D50B2C" w:rsidRDefault="00C614D2" w:rsidP="003E76F6">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b. March</w:t>
      </w:r>
      <w:r w:rsidR="00CA5A3A" w:rsidRPr="00D50B2C">
        <w:rPr>
          <w:rFonts w:ascii="Times New Roman" w:hAnsi="Times New Roman" w:cs="Times New Roman"/>
          <w:sz w:val="24"/>
          <w:szCs w:val="24"/>
        </w:rPr>
        <w:t>, September and May</w:t>
      </w:r>
    </w:p>
    <w:p w:rsidR="00C614D2" w:rsidRPr="00D50B2C" w:rsidRDefault="00C614D2" w:rsidP="003E76F6">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 xml:space="preserve">c. </w:t>
      </w:r>
      <w:r w:rsidR="00F911C8" w:rsidRPr="00D50B2C">
        <w:rPr>
          <w:rFonts w:ascii="Times New Roman" w:hAnsi="Times New Roman" w:cs="Times New Roman"/>
          <w:sz w:val="24"/>
          <w:szCs w:val="24"/>
        </w:rPr>
        <w:t xml:space="preserve">they most takes place during the same month. </w:t>
      </w:r>
      <w:r w:rsidR="00F37328" w:rsidRPr="00D50B2C">
        <w:rPr>
          <w:rFonts w:ascii="Times New Roman" w:hAnsi="Times New Roman" w:cs="Times New Roman"/>
          <w:sz w:val="24"/>
          <w:szCs w:val="24"/>
        </w:rPr>
        <w:t xml:space="preserve">However, the Town Brook is more intense compared to </w:t>
      </w:r>
      <w:r w:rsidR="000E4EBD" w:rsidRPr="00D50B2C">
        <w:rPr>
          <w:rFonts w:ascii="Times New Roman" w:hAnsi="Times New Roman" w:cs="Times New Roman"/>
          <w:sz w:val="24"/>
          <w:szCs w:val="24"/>
        </w:rPr>
        <w:t xml:space="preserve">Charles River. </w:t>
      </w:r>
    </w:p>
    <w:p w:rsidR="001E7E78" w:rsidRPr="00D50B2C" w:rsidRDefault="001E7E78" w:rsidP="003E76F6">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 xml:space="preserve">d. </w:t>
      </w:r>
      <w:r w:rsidR="00D31B6D" w:rsidRPr="00D50B2C">
        <w:rPr>
          <w:rFonts w:ascii="Times New Roman" w:hAnsi="Times New Roman" w:cs="Times New Roman"/>
          <w:sz w:val="24"/>
          <w:szCs w:val="24"/>
        </w:rPr>
        <w:t xml:space="preserve">In 2018, the </w:t>
      </w:r>
      <w:r w:rsidR="007F39D9" w:rsidRPr="00D50B2C">
        <w:rPr>
          <w:rFonts w:ascii="Times New Roman" w:hAnsi="Times New Roman" w:cs="Times New Roman"/>
          <w:sz w:val="24"/>
          <w:szCs w:val="24"/>
        </w:rPr>
        <w:t>discharge at Town Brook and discharge high in Town Brook</w:t>
      </w:r>
      <w:r w:rsidR="00607A7B" w:rsidRPr="00D50B2C">
        <w:rPr>
          <w:rFonts w:ascii="Times New Roman" w:hAnsi="Times New Roman" w:cs="Times New Roman"/>
          <w:sz w:val="24"/>
          <w:szCs w:val="24"/>
        </w:rPr>
        <w:t xml:space="preserve"> was very low and few but in 2019, the discharge has increased and high. This could me the increase of temperature between 2018 and 2019 in the two </w:t>
      </w:r>
      <w:r w:rsidR="002D2B98" w:rsidRPr="00D50B2C">
        <w:rPr>
          <w:rFonts w:ascii="Times New Roman" w:hAnsi="Times New Roman" w:cs="Times New Roman"/>
          <w:sz w:val="24"/>
          <w:szCs w:val="24"/>
        </w:rPr>
        <w:t>regions</w:t>
      </w:r>
      <w:r w:rsidR="00607A7B" w:rsidRPr="00D50B2C">
        <w:rPr>
          <w:rFonts w:ascii="Times New Roman" w:hAnsi="Times New Roman" w:cs="Times New Roman"/>
          <w:sz w:val="24"/>
          <w:szCs w:val="24"/>
        </w:rPr>
        <w:t xml:space="preserve">. </w:t>
      </w:r>
    </w:p>
    <w:p w:rsidR="00040A9A" w:rsidRPr="00D50B2C" w:rsidRDefault="009906D8" w:rsidP="003E76F6">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e</w:t>
      </w:r>
      <w:r w:rsidR="00040A9A" w:rsidRPr="00D50B2C">
        <w:rPr>
          <w:rFonts w:ascii="Times New Roman" w:hAnsi="Times New Roman" w:cs="Times New Roman"/>
          <w:sz w:val="24"/>
          <w:szCs w:val="24"/>
        </w:rPr>
        <w:t xml:space="preserve">. </w:t>
      </w:r>
      <w:r w:rsidRPr="00D50B2C">
        <w:rPr>
          <w:rFonts w:ascii="Times New Roman" w:hAnsi="Times New Roman" w:cs="Times New Roman"/>
          <w:sz w:val="24"/>
          <w:szCs w:val="24"/>
        </w:rPr>
        <w:t>The</w:t>
      </w:r>
      <w:r w:rsidR="00040A9A" w:rsidRPr="00D50B2C">
        <w:rPr>
          <w:rFonts w:ascii="Times New Roman" w:hAnsi="Times New Roman" w:cs="Times New Roman"/>
          <w:sz w:val="24"/>
          <w:szCs w:val="24"/>
        </w:rPr>
        <w:t xml:space="preserve"> </w:t>
      </w:r>
      <w:r w:rsidRPr="00D50B2C">
        <w:rPr>
          <w:rFonts w:ascii="Times New Roman" w:hAnsi="Times New Roman" w:cs="Times New Roman"/>
          <w:sz w:val="24"/>
          <w:szCs w:val="24"/>
        </w:rPr>
        <w:t xml:space="preserve">Charles River </w:t>
      </w:r>
      <w:r w:rsidR="00040A9A" w:rsidRPr="00D50B2C">
        <w:rPr>
          <w:rFonts w:ascii="Times New Roman" w:hAnsi="Times New Roman" w:cs="Times New Roman"/>
          <w:sz w:val="24"/>
          <w:szCs w:val="24"/>
        </w:rPr>
        <w:t xml:space="preserve">appears to be more </w:t>
      </w:r>
      <w:r w:rsidR="00B1224D" w:rsidRPr="00D50B2C">
        <w:rPr>
          <w:rFonts w:ascii="Times New Roman" w:hAnsi="Times New Roman" w:cs="Times New Roman"/>
          <w:sz w:val="24"/>
          <w:szCs w:val="24"/>
        </w:rPr>
        <w:t xml:space="preserve">impermeable because of </w:t>
      </w:r>
      <w:r w:rsidRPr="00D50B2C">
        <w:rPr>
          <w:rFonts w:ascii="Times New Roman" w:hAnsi="Times New Roman" w:cs="Times New Roman"/>
          <w:sz w:val="24"/>
          <w:szCs w:val="24"/>
        </w:rPr>
        <w:t>fewer occurrences</w:t>
      </w:r>
      <w:r w:rsidR="00C73F7B" w:rsidRPr="00D50B2C">
        <w:rPr>
          <w:rFonts w:ascii="Times New Roman" w:hAnsi="Times New Roman" w:cs="Times New Roman"/>
          <w:sz w:val="24"/>
          <w:szCs w:val="24"/>
        </w:rPr>
        <w:t xml:space="preserve">. Looking at the two </w:t>
      </w:r>
      <w:r w:rsidR="00EF744A" w:rsidRPr="00D50B2C">
        <w:rPr>
          <w:rFonts w:ascii="Times New Roman" w:hAnsi="Times New Roman" w:cs="Times New Roman"/>
          <w:sz w:val="24"/>
          <w:szCs w:val="24"/>
        </w:rPr>
        <w:t xml:space="preserve">watersheds, it is evident that the Charles River delayed in occurrence and this could mean that it has high resistance compared to </w:t>
      </w:r>
      <w:r w:rsidR="00D962E9" w:rsidRPr="00D50B2C">
        <w:rPr>
          <w:rFonts w:ascii="Times New Roman" w:hAnsi="Times New Roman" w:cs="Times New Roman"/>
          <w:sz w:val="24"/>
          <w:szCs w:val="24"/>
        </w:rPr>
        <w:t xml:space="preserve">Town Brook in Quincy. </w:t>
      </w:r>
      <w:r w:rsidR="00EF744A" w:rsidRPr="00D50B2C">
        <w:rPr>
          <w:rFonts w:ascii="Times New Roman" w:hAnsi="Times New Roman" w:cs="Times New Roman"/>
          <w:sz w:val="24"/>
          <w:szCs w:val="24"/>
        </w:rPr>
        <w:t xml:space="preserve"> </w:t>
      </w:r>
      <w:r w:rsidR="00AE1B69">
        <w:rPr>
          <w:rFonts w:ascii="Times New Roman" w:hAnsi="Times New Roman" w:cs="Times New Roman"/>
          <w:sz w:val="24"/>
          <w:szCs w:val="24"/>
        </w:rPr>
        <w:t xml:space="preserve">However, there is different in the way discharge takes place. The width is high in 2019 in both cases and these could mean a change in certain environmental factors. </w:t>
      </w:r>
    </w:p>
    <w:p w:rsidR="001B5026" w:rsidRPr="00D50B2C" w:rsidRDefault="001B5026" w:rsidP="003E6339">
      <w:pPr>
        <w:spacing w:after="0" w:line="360" w:lineRule="auto"/>
        <w:rPr>
          <w:rFonts w:ascii="Times New Roman" w:hAnsi="Times New Roman" w:cs="Times New Roman"/>
          <w:sz w:val="24"/>
          <w:szCs w:val="24"/>
        </w:rPr>
      </w:pPr>
    </w:p>
    <w:p w:rsidR="00C9247F" w:rsidRPr="00D50B2C" w:rsidRDefault="00D07AF1"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lastRenderedPageBreak/>
        <w:t>Q3</w:t>
      </w:r>
      <w:r w:rsidRPr="00D50B2C">
        <w:rPr>
          <w:rFonts w:ascii="Times New Roman" w:hAnsi="Times New Roman" w:cs="Times New Roman"/>
          <w:sz w:val="24"/>
          <w:szCs w:val="24"/>
        </w:rPr>
        <w:t xml:space="preserve">a. Chesapeake Bay Watershed is not healthy. </w:t>
      </w:r>
      <w:r w:rsidR="00D8099A" w:rsidRPr="00D50B2C">
        <w:rPr>
          <w:rFonts w:ascii="Times New Roman" w:hAnsi="Times New Roman" w:cs="Times New Roman"/>
          <w:sz w:val="24"/>
          <w:szCs w:val="24"/>
        </w:rPr>
        <w:t xml:space="preserve"> The bay is 200 miles and therefore, one of the longest </w:t>
      </w:r>
      <w:r w:rsidR="006431BD" w:rsidRPr="00D50B2C">
        <w:rPr>
          <w:rFonts w:ascii="Times New Roman" w:hAnsi="Times New Roman" w:cs="Times New Roman"/>
          <w:sz w:val="24"/>
          <w:szCs w:val="24"/>
        </w:rPr>
        <w:t>watersheds</w:t>
      </w:r>
      <w:r w:rsidR="00D8099A" w:rsidRPr="00D50B2C">
        <w:rPr>
          <w:rFonts w:ascii="Times New Roman" w:hAnsi="Times New Roman" w:cs="Times New Roman"/>
          <w:sz w:val="24"/>
          <w:szCs w:val="24"/>
        </w:rPr>
        <w:t xml:space="preserve">. </w:t>
      </w:r>
      <w:r w:rsidR="003A615B" w:rsidRPr="00D50B2C">
        <w:rPr>
          <w:rFonts w:ascii="Times New Roman" w:hAnsi="Times New Roman" w:cs="Times New Roman"/>
          <w:sz w:val="24"/>
          <w:szCs w:val="24"/>
        </w:rPr>
        <w:t xml:space="preserve">The </w:t>
      </w:r>
      <w:r w:rsidR="00F602BC" w:rsidRPr="00D50B2C">
        <w:rPr>
          <w:rFonts w:ascii="Times New Roman" w:hAnsi="Times New Roman" w:cs="Times New Roman"/>
          <w:sz w:val="24"/>
          <w:szCs w:val="24"/>
        </w:rPr>
        <w:t>feet are</w:t>
      </w:r>
      <w:r w:rsidR="003A615B" w:rsidRPr="00D50B2C">
        <w:rPr>
          <w:rFonts w:ascii="Times New Roman" w:hAnsi="Times New Roman" w:cs="Times New Roman"/>
          <w:sz w:val="24"/>
          <w:szCs w:val="24"/>
        </w:rPr>
        <w:t xml:space="preserve"> about 21 feet. </w:t>
      </w:r>
    </w:p>
    <w:p w:rsidR="00F602BC" w:rsidRPr="00D50B2C" w:rsidRDefault="00C044C7"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b</w:t>
      </w:r>
      <w:r w:rsidRPr="00D50B2C">
        <w:rPr>
          <w:rFonts w:ascii="Times New Roman" w:hAnsi="Times New Roman" w:cs="Times New Roman"/>
          <w:sz w:val="24"/>
          <w:szCs w:val="24"/>
        </w:rPr>
        <w:t>. the</w:t>
      </w:r>
      <w:r w:rsidR="00F602BC" w:rsidRPr="00D50B2C">
        <w:rPr>
          <w:rFonts w:ascii="Times New Roman" w:hAnsi="Times New Roman" w:cs="Times New Roman"/>
          <w:sz w:val="24"/>
          <w:szCs w:val="24"/>
        </w:rPr>
        <w:t xml:space="preserve"> healthy and clean watershed would be worth $129.7 billion</w:t>
      </w:r>
      <w:r w:rsidR="0006039E" w:rsidRPr="00D50B2C">
        <w:rPr>
          <w:rFonts w:ascii="Times New Roman" w:hAnsi="Times New Roman" w:cs="Times New Roman"/>
          <w:sz w:val="24"/>
          <w:szCs w:val="24"/>
        </w:rPr>
        <w:t xml:space="preserve">. </w:t>
      </w:r>
      <w:r w:rsidR="00CA0087" w:rsidRPr="00D50B2C">
        <w:rPr>
          <w:rFonts w:ascii="Times New Roman" w:hAnsi="Times New Roman" w:cs="Times New Roman"/>
          <w:sz w:val="24"/>
          <w:szCs w:val="24"/>
        </w:rPr>
        <w:t>The value is based on the economic activities taking place using the water and the number of households which depend on the watershed as well.</w:t>
      </w:r>
    </w:p>
    <w:p w:rsidR="00CA0087" w:rsidRPr="00D50B2C" w:rsidRDefault="00CA0087"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c</w:t>
      </w:r>
      <w:r w:rsidRPr="00D50B2C">
        <w:rPr>
          <w:rFonts w:ascii="Times New Roman" w:hAnsi="Times New Roman" w:cs="Times New Roman"/>
          <w:sz w:val="24"/>
          <w:szCs w:val="24"/>
        </w:rPr>
        <w:t xml:space="preserve">. Chesapeake Bay Watershed provides water for filter for both domestic and industrial use, agricultural activities and </w:t>
      </w:r>
      <w:r w:rsidR="003B7A0C" w:rsidRPr="00D50B2C">
        <w:rPr>
          <w:rFonts w:ascii="Times New Roman" w:hAnsi="Times New Roman" w:cs="Times New Roman"/>
          <w:sz w:val="24"/>
          <w:szCs w:val="24"/>
        </w:rPr>
        <w:t xml:space="preserve">sea food production and enhancing of the values of properties. </w:t>
      </w:r>
    </w:p>
    <w:p w:rsidR="001B5026" w:rsidRPr="00D50B2C" w:rsidRDefault="001B5026" w:rsidP="003E6339">
      <w:pPr>
        <w:spacing w:after="0" w:line="360" w:lineRule="auto"/>
        <w:rPr>
          <w:rFonts w:ascii="Times New Roman" w:hAnsi="Times New Roman" w:cs="Times New Roman"/>
          <w:sz w:val="24"/>
          <w:szCs w:val="24"/>
        </w:rPr>
      </w:pPr>
    </w:p>
    <w:p w:rsidR="00800241" w:rsidRPr="00D50B2C" w:rsidRDefault="002D06EC" w:rsidP="003E6339">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Q</w:t>
      </w:r>
      <w:r w:rsidR="00800241" w:rsidRPr="00D50B2C">
        <w:rPr>
          <w:rFonts w:ascii="Times New Roman" w:hAnsi="Times New Roman" w:cs="Times New Roman"/>
          <w:sz w:val="24"/>
          <w:szCs w:val="24"/>
        </w:rPr>
        <w:t xml:space="preserve">4a. </w:t>
      </w:r>
      <w:r w:rsidR="00023A50" w:rsidRPr="00D50B2C">
        <w:rPr>
          <w:rFonts w:ascii="Times New Roman" w:hAnsi="Times New Roman" w:cs="Times New Roman"/>
          <w:sz w:val="24"/>
          <w:szCs w:val="24"/>
        </w:rPr>
        <w:t xml:space="preserve">The chances of increase hurricane are caused by increased human activities. The hurricane is caused by the decrease of temperature between the </w:t>
      </w:r>
      <w:r w:rsidR="00D30EE2" w:rsidRPr="00D50B2C">
        <w:rPr>
          <w:rFonts w:ascii="Times New Roman" w:hAnsi="Times New Roman" w:cs="Times New Roman"/>
          <w:sz w:val="24"/>
          <w:szCs w:val="24"/>
        </w:rPr>
        <w:t xml:space="preserve">two </w:t>
      </w:r>
      <w:r w:rsidR="00023A50" w:rsidRPr="00D50B2C">
        <w:rPr>
          <w:rFonts w:ascii="Times New Roman" w:hAnsi="Times New Roman" w:cs="Times New Roman"/>
          <w:sz w:val="24"/>
          <w:szCs w:val="24"/>
        </w:rPr>
        <w:t xml:space="preserve">poles. </w:t>
      </w:r>
      <w:r w:rsidR="00CD7626" w:rsidRPr="00D50B2C">
        <w:rPr>
          <w:rFonts w:ascii="Times New Roman" w:hAnsi="Times New Roman" w:cs="Times New Roman"/>
          <w:sz w:val="24"/>
          <w:szCs w:val="24"/>
        </w:rPr>
        <w:t xml:space="preserve"> However, the decrease of temperature is caused by the emission of gases into the atmosphere and therefore, the use of hydro and other elements which release a lot of gases are the cause of decrease of temperature and the hurricane. </w:t>
      </w:r>
    </w:p>
    <w:p w:rsidR="0052251C" w:rsidRPr="00D50B2C" w:rsidRDefault="0052251C" w:rsidP="003E6339">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 xml:space="preserve">b. </w:t>
      </w:r>
      <w:r w:rsidR="001D43CC" w:rsidRPr="00D50B2C">
        <w:rPr>
          <w:rFonts w:ascii="Times New Roman" w:hAnsi="Times New Roman" w:cs="Times New Roman"/>
          <w:sz w:val="24"/>
          <w:szCs w:val="24"/>
        </w:rPr>
        <w:t>Th</w:t>
      </w:r>
      <w:r w:rsidR="002D78B7" w:rsidRPr="00D50B2C">
        <w:rPr>
          <w:rFonts w:ascii="Times New Roman" w:hAnsi="Times New Roman" w:cs="Times New Roman"/>
          <w:sz w:val="24"/>
          <w:szCs w:val="24"/>
        </w:rPr>
        <w:t>e tippling element on the earth and</w:t>
      </w:r>
      <w:r w:rsidR="001D43CC" w:rsidRPr="00D50B2C">
        <w:rPr>
          <w:rFonts w:ascii="Times New Roman" w:hAnsi="Times New Roman" w:cs="Times New Roman"/>
          <w:sz w:val="24"/>
          <w:szCs w:val="24"/>
        </w:rPr>
        <w:t xml:space="preserve"> </w:t>
      </w:r>
      <w:r w:rsidR="00C50EDF" w:rsidRPr="00D50B2C">
        <w:rPr>
          <w:rFonts w:ascii="Times New Roman" w:hAnsi="Times New Roman" w:cs="Times New Roman"/>
          <w:sz w:val="24"/>
          <w:szCs w:val="24"/>
        </w:rPr>
        <w:t xml:space="preserve">industrial </w:t>
      </w:r>
      <w:r w:rsidR="002D78B7" w:rsidRPr="00D50B2C">
        <w:rPr>
          <w:rFonts w:ascii="Times New Roman" w:hAnsi="Times New Roman" w:cs="Times New Roman"/>
          <w:sz w:val="24"/>
          <w:szCs w:val="24"/>
        </w:rPr>
        <w:t xml:space="preserve">emission are some of the causes of </w:t>
      </w:r>
      <w:r w:rsidR="00C1528C" w:rsidRPr="00D50B2C">
        <w:rPr>
          <w:rFonts w:ascii="Times New Roman" w:hAnsi="Times New Roman" w:cs="Times New Roman"/>
          <w:sz w:val="24"/>
          <w:szCs w:val="24"/>
        </w:rPr>
        <w:t xml:space="preserve">global warming. The threshold is when the temperature reaches them. The rapid end of ice </w:t>
      </w:r>
      <w:r w:rsidR="00C9663D" w:rsidRPr="00D50B2C">
        <w:rPr>
          <w:rFonts w:ascii="Times New Roman" w:hAnsi="Times New Roman" w:cs="Times New Roman"/>
          <w:sz w:val="24"/>
          <w:szCs w:val="24"/>
        </w:rPr>
        <w:t>age,</w:t>
      </w:r>
      <w:r w:rsidR="00C1528C" w:rsidRPr="00D50B2C">
        <w:rPr>
          <w:rFonts w:ascii="Times New Roman" w:hAnsi="Times New Roman" w:cs="Times New Roman"/>
          <w:sz w:val="24"/>
          <w:szCs w:val="24"/>
        </w:rPr>
        <w:t xml:space="preserve"> mega drought and rapid warming are some of the thresholds. </w:t>
      </w:r>
    </w:p>
    <w:p w:rsidR="00A02057" w:rsidRPr="00D50B2C" w:rsidRDefault="00A02057" w:rsidP="003E6339">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 xml:space="preserve">C. </w:t>
      </w:r>
      <w:r w:rsidR="00C9663D" w:rsidRPr="00D50B2C">
        <w:rPr>
          <w:rFonts w:ascii="Times New Roman" w:hAnsi="Times New Roman" w:cs="Times New Roman"/>
          <w:sz w:val="24"/>
          <w:szCs w:val="24"/>
        </w:rPr>
        <w:t xml:space="preserve">The </w:t>
      </w:r>
      <w:r w:rsidR="00A608E1" w:rsidRPr="00D50B2C">
        <w:rPr>
          <w:rFonts w:ascii="Times New Roman" w:hAnsi="Times New Roman" w:cs="Times New Roman"/>
          <w:sz w:val="24"/>
          <w:szCs w:val="24"/>
        </w:rPr>
        <w:t>arctic</w:t>
      </w:r>
      <w:r w:rsidR="00C9663D" w:rsidRPr="00D50B2C">
        <w:rPr>
          <w:rFonts w:ascii="Times New Roman" w:hAnsi="Times New Roman" w:cs="Times New Roman"/>
          <w:sz w:val="24"/>
          <w:szCs w:val="24"/>
        </w:rPr>
        <w:t xml:space="preserve"> is melting faster than scientist predict due to increased temperature on the </w:t>
      </w:r>
      <w:r w:rsidR="00A608E1" w:rsidRPr="00D50B2C">
        <w:rPr>
          <w:rFonts w:ascii="Times New Roman" w:hAnsi="Times New Roman" w:cs="Times New Roman"/>
          <w:sz w:val="24"/>
          <w:szCs w:val="24"/>
        </w:rPr>
        <w:t>North Pole</w:t>
      </w:r>
      <w:r w:rsidR="00C9663D" w:rsidRPr="00D50B2C">
        <w:rPr>
          <w:rFonts w:ascii="Times New Roman" w:hAnsi="Times New Roman" w:cs="Times New Roman"/>
          <w:sz w:val="24"/>
          <w:szCs w:val="24"/>
        </w:rPr>
        <w:t xml:space="preserve">. The increased temperature is due to global warming. </w:t>
      </w:r>
    </w:p>
    <w:p w:rsidR="0086589D" w:rsidRPr="00D50B2C" w:rsidRDefault="0086589D" w:rsidP="003E6339">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 xml:space="preserve">d. </w:t>
      </w:r>
      <w:r w:rsidR="00E962DF" w:rsidRPr="00D50B2C">
        <w:rPr>
          <w:rFonts w:ascii="Times New Roman" w:hAnsi="Times New Roman" w:cs="Times New Roman"/>
          <w:sz w:val="24"/>
          <w:szCs w:val="24"/>
        </w:rPr>
        <w:t xml:space="preserve">Another example of feedback is change of rain pattern in some regions, </w:t>
      </w:r>
      <w:r w:rsidR="004E7783" w:rsidRPr="00D50B2C">
        <w:rPr>
          <w:rFonts w:ascii="Times New Roman" w:hAnsi="Times New Roman" w:cs="Times New Roman"/>
          <w:sz w:val="24"/>
          <w:szCs w:val="24"/>
        </w:rPr>
        <w:t xml:space="preserve">decline of the level of ocean, seas and other water bodies. </w:t>
      </w:r>
    </w:p>
    <w:p w:rsidR="00170D90" w:rsidRPr="00D50B2C" w:rsidRDefault="008F0150" w:rsidP="003E6339">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 xml:space="preserve">e. </w:t>
      </w:r>
      <w:r w:rsidR="002B6293" w:rsidRPr="00D50B2C">
        <w:rPr>
          <w:rFonts w:ascii="Times New Roman" w:hAnsi="Times New Roman" w:cs="Times New Roman"/>
          <w:sz w:val="24"/>
          <w:szCs w:val="24"/>
        </w:rPr>
        <w:t xml:space="preserve">Cloud plays an essential role in regulation of </w:t>
      </w:r>
      <w:r w:rsidR="00BD7D88" w:rsidRPr="00D50B2C">
        <w:rPr>
          <w:rFonts w:ascii="Times New Roman" w:hAnsi="Times New Roman" w:cs="Times New Roman"/>
          <w:sz w:val="24"/>
          <w:szCs w:val="24"/>
        </w:rPr>
        <w:t>temperature</w:t>
      </w:r>
      <w:r w:rsidR="002B6293" w:rsidRPr="00D50B2C">
        <w:rPr>
          <w:rFonts w:ascii="Times New Roman" w:hAnsi="Times New Roman" w:cs="Times New Roman"/>
          <w:sz w:val="24"/>
          <w:szCs w:val="24"/>
        </w:rPr>
        <w:t xml:space="preserve"> of the earth. </w:t>
      </w:r>
      <w:r w:rsidR="00BD7D88" w:rsidRPr="00D50B2C">
        <w:rPr>
          <w:rFonts w:ascii="Times New Roman" w:hAnsi="Times New Roman" w:cs="Times New Roman"/>
          <w:sz w:val="24"/>
          <w:szCs w:val="24"/>
        </w:rPr>
        <w:t xml:space="preserve">It can either warm or cool the </w:t>
      </w:r>
      <w:r w:rsidR="00BC3256" w:rsidRPr="00D50B2C">
        <w:rPr>
          <w:rFonts w:ascii="Times New Roman" w:hAnsi="Times New Roman" w:cs="Times New Roman"/>
          <w:sz w:val="24"/>
          <w:szCs w:val="24"/>
        </w:rPr>
        <w:t xml:space="preserve">temperature of the earth </w:t>
      </w:r>
      <w:r w:rsidR="00EE127F" w:rsidRPr="00D50B2C">
        <w:rPr>
          <w:rFonts w:ascii="Times New Roman" w:hAnsi="Times New Roman" w:cs="Times New Roman"/>
          <w:sz w:val="24"/>
          <w:szCs w:val="24"/>
        </w:rPr>
        <w:t>therefore;</w:t>
      </w:r>
      <w:r w:rsidR="00BC3256" w:rsidRPr="00D50B2C">
        <w:rPr>
          <w:rFonts w:ascii="Times New Roman" w:hAnsi="Times New Roman" w:cs="Times New Roman"/>
          <w:sz w:val="24"/>
          <w:szCs w:val="24"/>
        </w:rPr>
        <w:t xml:space="preserve"> the cloud can play both negative and positive </w:t>
      </w:r>
      <w:r w:rsidR="000F6137" w:rsidRPr="00D50B2C">
        <w:rPr>
          <w:rFonts w:ascii="Times New Roman" w:hAnsi="Times New Roman" w:cs="Times New Roman"/>
          <w:sz w:val="24"/>
          <w:szCs w:val="24"/>
        </w:rPr>
        <w:t xml:space="preserve">feedback hoop. </w:t>
      </w:r>
    </w:p>
    <w:p w:rsidR="001B5026" w:rsidRPr="00D50B2C" w:rsidRDefault="001B5026" w:rsidP="003E6339">
      <w:pPr>
        <w:spacing w:after="0" w:line="360" w:lineRule="auto"/>
        <w:rPr>
          <w:rFonts w:ascii="Times New Roman" w:hAnsi="Times New Roman" w:cs="Times New Roman"/>
          <w:b/>
          <w:sz w:val="24"/>
          <w:szCs w:val="24"/>
        </w:rPr>
      </w:pPr>
    </w:p>
    <w:p w:rsidR="00EF172C" w:rsidRPr="00D50B2C" w:rsidRDefault="00EF172C"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 xml:space="preserve">Q5a. </w:t>
      </w:r>
      <w:r w:rsidR="00EC766E" w:rsidRPr="00D50B2C">
        <w:rPr>
          <w:rFonts w:ascii="Times New Roman" w:hAnsi="Times New Roman" w:cs="Times New Roman"/>
          <w:sz w:val="24"/>
          <w:szCs w:val="24"/>
        </w:rPr>
        <w:t>The sparrow can</w:t>
      </w:r>
      <w:r w:rsidR="001D1979" w:rsidRPr="00D50B2C">
        <w:rPr>
          <w:rFonts w:ascii="Times New Roman" w:hAnsi="Times New Roman" w:cs="Times New Roman"/>
          <w:sz w:val="24"/>
          <w:szCs w:val="24"/>
        </w:rPr>
        <w:t>not</w:t>
      </w:r>
      <w:r w:rsidR="00EC766E" w:rsidRPr="00D50B2C">
        <w:rPr>
          <w:rFonts w:ascii="Times New Roman" w:hAnsi="Times New Roman" w:cs="Times New Roman"/>
          <w:sz w:val="24"/>
          <w:szCs w:val="24"/>
        </w:rPr>
        <w:t xml:space="preserve"> survive for more than</w:t>
      </w:r>
      <w:r w:rsidR="001D1979" w:rsidRPr="00D50B2C">
        <w:rPr>
          <w:rFonts w:ascii="Times New Roman" w:hAnsi="Times New Roman" w:cs="Times New Roman"/>
          <w:sz w:val="24"/>
          <w:szCs w:val="24"/>
        </w:rPr>
        <w:t>10</w:t>
      </w:r>
      <w:r w:rsidR="004C4F8E" w:rsidRPr="00D50B2C">
        <w:rPr>
          <w:rFonts w:ascii="Times New Roman" w:hAnsi="Times New Roman" w:cs="Times New Roman"/>
          <w:sz w:val="24"/>
          <w:szCs w:val="24"/>
        </w:rPr>
        <w:t xml:space="preserve"> years understand the Biosphere condition. </w:t>
      </w:r>
      <w:r w:rsidR="00115EAD" w:rsidRPr="00D50B2C">
        <w:rPr>
          <w:rFonts w:ascii="Times New Roman" w:hAnsi="Times New Roman" w:cs="Times New Roman"/>
          <w:sz w:val="24"/>
          <w:szCs w:val="24"/>
        </w:rPr>
        <w:t>The survival rate of sparrow depends on the environmental factors such as temperature. The sparrows survived on woods a</w:t>
      </w:r>
      <w:r w:rsidR="0075632B" w:rsidRPr="00D50B2C">
        <w:rPr>
          <w:rFonts w:ascii="Times New Roman" w:hAnsi="Times New Roman" w:cs="Times New Roman"/>
          <w:sz w:val="24"/>
          <w:szCs w:val="24"/>
        </w:rPr>
        <w:t>n</w:t>
      </w:r>
      <w:r w:rsidR="00115EAD" w:rsidRPr="00D50B2C">
        <w:rPr>
          <w:rFonts w:ascii="Times New Roman" w:hAnsi="Times New Roman" w:cs="Times New Roman"/>
          <w:sz w:val="24"/>
          <w:szCs w:val="24"/>
        </w:rPr>
        <w:t xml:space="preserve">d greens and with high rate of biodegradation it would be difficult for the sparrow to survive for more than ten years in a location. </w:t>
      </w:r>
    </w:p>
    <w:p w:rsidR="004930E5" w:rsidRPr="00D50B2C" w:rsidRDefault="004930E5" w:rsidP="003E6339">
      <w:pPr>
        <w:spacing w:after="0" w:line="360" w:lineRule="auto"/>
        <w:rPr>
          <w:rFonts w:ascii="Times New Roman" w:hAnsi="Times New Roman" w:cs="Times New Roman"/>
          <w:sz w:val="24"/>
          <w:szCs w:val="24"/>
        </w:rPr>
      </w:pPr>
      <w:r w:rsidRPr="00D50B2C">
        <w:rPr>
          <w:rFonts w:ascii="Times New Roman" w:hAnsi="Times New Roman" w:cs="Times New Roman"/>
          <w:sz w:val="24"/>
          <w:szCs w:val="24"/>
        </w:rPr>
        <w:t xml:space="preserve">b. Rhino cannot survive in a Biosphere 2 for more than 10 years. Rhino is herbivorous and needs a lot of water for survive. In a biosphere there is a lot of reduction of things like water, trees, plants and others and therefore, the </w:t>
      </w:r>
      <w:r w:rsidR="00015992" w:rsidRPr="00D50B2C">
        <w:rPr>
          <w:rFonts w:ascii="Times New Roman" w:hAnsi="Times New Roman" w:cs="Times New Roman"/>
          <w:sz w:val="24"/>
          <w:szCs w:val="24"/>
        </w:rPr>
        <w:t xml:space="preserve">rhino would not live for long. </w:t>
      </w:r>
      <w:bookmarkStart w:id="0" w:name="_GoBack"/>
      <w:bookmarkEnd w:id="0"/>
    </w:p>
    <w:p w:rsidR="00A85575" w:rsidRPr="00D50B2C" w:rsidRDefault="00A85575" w:rsidP="003E6339">
      <w:pPr>
        <w:spacing w:after="0" w:line="360" w:lineRule="auto"/>
        <w:rPr>
          <w:rFonts w:ascii="Times New Roman" w:hAnsi="Times New Roman" w:cs="Times New Roman"/>
          <w:b/>
          <w:sz w:val="24"/>
          <w:szCs w:val="24"/>
        </w:rPr>
      </w:pPr>
      <w:r w:rsidRPr="00D50B2C">
        <w:rPr>
          <w:rFonts w:ascii="Times New Roman" w:hAnsi="Times New Roman" w:cs="Times New Roman"/>
          <w:b/>
          <w:sz w:val="24"/>
          <w:szCs w:val="24"/>
        </w:rPr>
        <w:lastRenderedPageBreak/>
        <w:t>c</w:t>
      </w:r>
      <w:r w:rsidRPr="00D50B2C">
        <w:rPr>
          <w:rFonts w:ascii="Times New Roman" w:hAnsi="Times New Roman" w:cs="Times New Roman"/>
          <w:sz w:val="24"/>
          <w:szCs w:val="24"/>
        </w:rPr>
        <w:t xml:space="preserve">. the excess CO2 is used by plants. CO2 is used by plants and for growth and photosynthesis. It is the reason people are advised to plan several trees as measure to reduce the emission of gases. </w:t>
      </w:r>
    </w:p>
    <w:p w:rsidR="001B5026" w:rsidRPr="00D50B2C" w:rsidRDefault="001B5026" w:rsidP="003E6339">
      <w:pPr>
        <w:spacing w:after="0" w:line="360" w:lineRule="auto"/>
        <w:rPr>
          <w:rFonts w:ascii="Times New Roman" w:hAnsi="Times New Roman" w:cs="Times New Roman"/>
          <w:b/>
          <w:sz w:val="24"/>
          <w:szCs w:val="24"/>
        </w:rPr>
      </w:pPr>
    </w:p>
    <w:p w:rsidR="00C20263" w:rsidRPr="00D50B2C" w:rsidRDefault="0081724C"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Q.6a</w:t>
      </w:r>
      <w:r w:rsidR="00F027BB" w:rsidRPr="00D50B2C">
        <w:rPr>
          <w:rFonts w:ascii="Times New Roman" w:hAnsi="Times New Roman" w:cs="Times New Roman"/>
          <w:sz w:val="24"/>
          <w:szCs w:val="24"/>
        </w:rPr>
        <w:t>. Approximation</w:t>
      </w:r>
      <w:r w:rsidR="00BA6A26" w:rsidRPr="00D50B2C">
        <w:rPr>
          <w:rFonts w:ascii="Times New Roman" w:hAnsi="Times New Roman" w:cs="Times New Roman"/>
          <w:sz w:val="24"/>
          <w:szCs w:val="24"/>
        </w:rPr>
        <w:t xml:space="preserve"> of waste leaving the house requires proper understating </w:t>
      </w:r>
      <w:r w:rsidR="00830225" w:rsidRPr="00D50B2C">
        <w:rPr>
          <w:rFonts w:ascii="Times New Roman" w:hAnsi="Times New Roman" w:cs="Times New Roman"/>
          <w:sz w:val="24"/>
          <w:szCs w:val="24"/>
        </w:rPr>
        <w:t>of the type of groceries</w:t>
      </w:r>
      <w:r w:rsidR="00BA6A26" w:rsidRPr="00D50B2C">
        <w:rPr>
          <w:rFonts w:ascii="Times New Roman" w:hAnsi="Times New Roman" w:cs="Times New Roman"/>
          <w:sz w:val="24"/>
          <w:szCs w:val="24"/>
        </w:rPr>
        <w:t xml:space="preserve"> and whether is raw or dry. </w:t>
      </w:r>
      <w:r w:rsidR="005A59BD" w:rsidRPr="00D50B2C">
        <w:rPr>
          <w:rFonts w:ascii="Times New Roman" w:hAnsi="Times New Roman" w:cs="Times New Roman"/>
          <w:sz w:val="24"/>
          <w:szCs w:val="24"/>
        </w:rPr>
        <w:t xml:space="preserve">Otherwise the waste leaving house would be less than 100 pounds. </w:t>
      </w:r>
      <w:r w:rsidR="006214CA" w:rsidRPr="00D50B2C">
        <w:rPr>
          <w:rFonts w:ascii="Times New Roman" w:hAnsi="Times New Roman" w:cs="Times New Roman"/>
          <w:sz w:val="24"/>
          <w:szCs w:val="24"/>
        </w:rPr>
        <w:t xml:space="preserve">It is evident that part of the groceries </w:t>
      </w:r>
      <w:r w:rsidR="00F86F2E" w:rsidRPr="00D50B2C">
        <w:rPr>
          <w:rFonts w:ascii="Times New Roman" w:hAnsi="Times New Roman" w:cs="Times New Roman"/>
          <w:sz w:val="24"/>
          <w:szCs w:val="24"/>
        </w:rPr>
        <w:t xml:space="preserve">would be used for consumption for the production of energy. </w:t>
      </w:r>
      <w:r w:rsidR="00B2667E" w:rsidRPr="00D50B2C">
        <w:rPr>
          <w:rFonts w:ascii="Times New Roman" w:hAnsi="Times New Roman" w:cs="Times New Roman"/>
          <w:sz w:val="24"/>
          <w:szCs w:val="24"/>
        </w:rPr>
        <w:t xml:space="preserve">The waste cannot add up to 100 pounds. The groceries bought and brought in the house were used for daily consumption for the energy. Not everything from the grocery is waste and therefore, the waste was less than 100 pounds. </w:t>
      </w:r>
    </w:p>
    <w:p w:rsidR="00C20263" w:rsidRPr="00D50B2C" w:rsidRDefault="000065BA"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b.</w:t>
      </w:r>
      <w:r w:rsidR="00653F13" w:rsidRPr="00D50B2C">
        <w:rPr>
          <w:rFonts w:ascii="Times New Roman" w:hAnsi="Times New Roman" w:cs="Times New Roman"/>
          <w:b/>
          <w:sz w:val="24"/>
          <w:szCs w:val="24"/>
        </w:rPr>
        <w:t xml:space="preserve"> </w:t>
      </w:r>
      <w:r w:rsidR="00383928" w:rsidRPr="00D50B2C">
        <w:rPr>
          <w:rFonts w:ascii="Times New Roman" w:hAnsi="Times New Roman" w:cs="Times New Roman"/>
          <w:sz w:val="24"/>
          <w:szCs w:val="24"/>
        </w:rPr>
        <w:t xml:space="preserve">If </w:t>
      </w:r>
      <w:r w:rsidR="008656F2" w:rsidRPr="00D50B2C">
        <w:rPr>
          <w:rFonts w:ascii="Times New Roman" w:hAnsi="Times New Roman" w:cs="Times New Roman"/>
          <w:sz w:val="24"/>
          <w:szCs w:val="24"/>
        </w:rPr>
        <w:t xml:space="preserve">a low flow (1.6 gallon/min) showerhead is installed in the house instead of (3.8 gallon/min), it is likely that </w:t>
      </w:r>
      <w:r w:rsidR="008545DA" w:rsidRPr="00D50B2C">
        <w:rPr>
          <w:rFonts w:ascii="Times New Roman" w:hAnsi="Times New Roman" w:cs="Times New Roman"/>
          <w:sz w:val="24"/>
          <w:szCs w:val="24"/>
        </w:rPr>
        <w:t xml:space="preserve">the water will be saved for 15 mins shower and 33 gallon will be saved. </w:t>
      </w:r>
    </w:p>
    <w:p w:rsidR="00C20263" w:rsidRPr="00D50B2C" w:rsidRDefault="000065BA"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C.</w:t>
      </w:r>
      <w:r w:rsidR="00B25793" w:rsidRPr="00D50B2C">
        <w:rPr>
          <w:rFonts w:ascii="Times New Roman" w:hAnsi="Times New Roman" w:cs="Times New Roman"/>
          <w:b/>
          <w:sz w:val="24"/>
          <w:szCs w:val="24"/>
        </w:rPr>
        <w:t xml:space="preserve"> </w:t>
      </w:r>
      <w:r w:rsidRPr="00D50B2C">
        <w:rPr>
          <w:rFonts w:ascii="Times New Roman" w:hAnsi="Times New Roman" w:cs="Times New Roman"/>
          <w:sz w:val="24"/>
          <w:szCs w:val="24"/>
        </w:rPr>
        <w:t>24.508 196 721 gallon [U.S.] of automotive gasoline</w:t>
      </w:r>
      <w:r w:rsidR="006C3C81" w:rsidRPr="00D50B2C">
        <w:rPr>
          <w:rFonts w:ascii="Times New Roman" w:hAnsi="Times New Roman" w:cs="Times New Roman"/>
          <w:sz w:val="24"/>
          <w:szCs w:val="24"/>
        </w:rPr>
        <w:t xml:space="preserve">. The distance which can be covered with the gallon of gasoline depends with the </w:t>
      </w:r>
      <w:r w:rsidR="002A363F" w:rsidRPr="00D50B2C">
        <w:rPr>
          <w:rFonts w:ascii="Times New Roman" w:hAnsi="Times New Roman" w:cs="Times New Roman"/>
          <w:sz w:val="24"/>
          <w:szCs w:val="24"/>
        </w:rPr>
        <w:t xml:space="preserve">type of car or vehicle. The high fuel consumption </w:t>
      </w:r>
      <w:r w:rsidR="00C86464" w:rsidRPr="00D50B2C">
        <w:rPr>
          <w:rFonts w:ascii="Times New Roman" w:hAnsi="Times New Roman" w:cs="Times New Roman"/>
          <w:sz w:val="24"/>
          <w:szCs w:val="24"/>
        </w:rPr>
        <w:t>cars would cover approx</w:t>
      </w:r>
      <w:r w:rsidR="0047372B" w:rsidRPr="00D50B2C">
        <w:rPr>
          <w:rFonts w:ascii="Times New Roman" w:hAnsi="Times New Roman" w:cs="Times New Roman"/>
          <w:sz w:val="24"/>
          <w:szCs w:val="24"/>
        </w:rPr>
        <w:t>imately 200kms</w:t>
      </w:r>
      <w:r w:rsidR="004457DE" w:rsidRPr="00D50B2C">
        <w:rPr>
          <w:rFonts w:ascii="Times New Roman" w:hAnsi="Times New Roman" w:cs="Times New Roman"/>
          <w:sz w:val="24"/>
          <w:szCs w:val="24"/>
        </w:rPr>
        <w:t xml:space="preserve">. The low consumption cars would cover more than 420 kms with 24.5 gallon of gasoline. </w:t>
      </w:r>
    </w:p>
    <w:p w:rsidR="001B5026" w:rsidRPr="00D50B2C" w:rsidRDefault="001B5026" w:rsidP="003E6339">
      <w:pPr>
        <w:spacing w:after="0" w:line="360" w:lineRule="auto"/>
        <w:rPr>
          <w:rFonts w:ascii="Times New Roman" w:hAnsi="Times New Roman" w:cs="Times New Roman"/>
          <w:b/>
          <w:sz w:val="24"/>
          <w:szCs w:val="24"/>
        </w:rPr>
      </w:pPr>
    </w:p>
    <w:p w:rsidR="00C20263" w:rsidRPr="00D50B2C" w:rsidRDefault="005E26F9" w:rsidP="003E6339">
      <w:pPr>
        <w:spacing w:after="0" w:line="360" w:lineRule="auto"/>
        <w:rPr>
          <w:rFonts w:ascii="Times New Roman" w:hAnsi="Times New Roman" w:cs="Times New Roman"/>
          <w:b/>
          <w:sz w:val="24"/>
          <w:szCs w:val="24"/>
        </w:rPr>
      </w:pPr>
      <w:r w:rsidRPr="00D50B2C">
        <w:rPr>
          <w:rFonts w:ascii="Times New Roman" w:hAnsi="Times New Roman" w:cs="Times New Roman"/>
          <w:b/>
          <w:sz w:val="24"/>
          <w:szCs w:val="24"/>
        </w:rPr>
        <w:t>Q7</w:t>
      </w:r>
      <w:r w:rsidR="00E84963" w:rsidRPr="00D50B2C">
        <w:rPr>
          <w:rFonts w:ascii="Times New Roman" w:hAnsi="Times New Roman" w:cs="Times New Roman"/>
          <w:sz w:val="24"/>
          <w:szCs w:val="24"/>
        </w:rPr>
        <w:t>a. The concentrated solar power generate work through the use of mirror to covert energy to heat, which is used to drive turbin</w:t>
      </w:r>
      <w:r w:rsidR="00517DA9" w:rsidRPr="00D50B2C">
        <w:rPr>
          <w:rFonts w:ascii="Times New Roman" w:hAnsi="Times New Roman" w:cs="Times New Roman"/>
          <w:sz w:val="24"/>
          <w:szCs w:val="24"/>
        </w:rPr>
        <w:t>e</w:t>
      </w:r>
      <w:r w:rsidR="00C837C0" w:rsidRPr="00D50B2C">
        <w:rPr>
          <w:rFonts w:ascii="Times New Roman" w:hAnsi="Times New Roman" w:cs="Times New Roman"/>
          <w:sz w:val="24"/>
          <w:szCs w:val="24"/>
        </w:rPr>
        <w:t xml:space="preserve"> that is used to generate electric</w:t>
      </w:r>
      <w:r w:rsidR="00AE62F7" w:rsidRPr="00D50B2C">
        <w:rPr>
          <w:rFonts w:ascii="Times New Roman" w:hAnsi="Times New Roman" w:cs="Times New Roman"/>
          <w:sz w:val="24"/>
          <w:szCs w:val="24"/>
        </w:rPr>
        <w:t xml:space="preserve">al power. </w:t>
      </w:r>
      <w:r w:rsidR="005E7827" w:rsidRPr="00D50B2C">
        <w:rPr>
          <w:rFonts w:ascii="Times New Roman" w:hAnsi="Times New Roman" w:cs="Times New Roman"/>
          <w:sz w:val="24"/>
          <w:szCs w:val="24"/>
        </w:rPr>
        <w:t xml:space="preserve">The technology applied on the process uses the sunlight </w:t>
      </w:r>
      <w:r w:rsidR="00852453" w:rsidRPr="00D50B2C">
        <w:rPr>
          <w:rFonts w:ascii="Times New Roman" w:hAnsi="Times New Roman" w:cs="Times New Roman"/>
          <w:sz w:val="24"/>
          <w:szCs w:val="24"/>
        </w:rPr>
        <w:t xml:space="preserve">to generate heat, which is stored and </w:t>
      </w:r>
      <w:r w:rsidR="00C64575" w:rsidRPr="00D50B2C">
        <w:rPr>
          <w:rFonts w:ascii="Times New Roman" w:hAnsi="Times New Roman" w:cs="Times New Roman"/>
          <w:sz w:val="24"/>
          <w:szCs w:val="24"/>
        </w:rPr>
        <w:t xml:space="preserve">used to generate electricity during the cloudy period. </w:t>
      </w:r>
      <w:r w:rsidR="00217EC1" w:rsidRPr="00D50B2C">
        <w:rPr>
          <w:rFonts w:ascii="Times New Roman" w:hAnsi="Times New Roman" w:cs="Times New Roman"/>
          <w:sz w:val="24"/>
          <w:szCs w:val="24"/>
        </w:rPr>
        <w:t xml:space="preserve">The process </w:t>
      </w:r>
      <w:r w:rsidR="00187F2F" w:rsidRPr="00D50B2C">
        <w:rPr>
          <w:rFonts w:ascii="Times New Roman" w:hAnsi="Times New Roman" w:cs="Times New Roman"/>
          <w:sz w:val="24"/>
          <w:szCs w:val="24"/>
        </w:rPr>
        <w:t>of involve</w:t>
      </w:r>
      <w:r w:rsidR="00217EC1" w:rsidRPr="00D50B2C">
        <w:rPr>
          <w:rFonts w:ascii="Times New Roman" w:hAnsi="Times New Roman" w:cs="Times New Roman"/>
          <w:sz w:val="24"/>
          <w:szCs w:val="24"/>
        </w:rPr>
        <w:t xml:space="preserve"> the use o</w:t>
      </w:r>
      <w:r w:rsidR="00187F2F" w:rsidRPr="00D50B2C">
        <w:rPr>
          <w:rFonts w:ascii="Times New Roman" w:hAnsi="Times New Roman" w:cs="Times New Roman"/>
          <w:sz w:val="24"/>
          <w:szCs w:val="24"/>
        </w:rPr>
        <w:t xml:space="preserve">f sunlight to generate heat for industrial and domestic use. </w:t>
      </w:r>
      <w:r w:rsidR="00BA1D01" w:rsidRPr="00D50B2C">
        <w:rPr>
          <w:rFonts w:ascii="Times New Roman" w:hAnsi="Times New Roman" w:cs="Times New Roman"/>
          <w:sz w:val="24"/>
          <w:szCs w:val="24"/>
        </w:rPr>
        <w:t xml:space="preserve"> The energy use for generating power comes from sunlight and reflected by mirror </w:t>
      </w:r>
      <w:r w:rsidR="0000758E" w:rsidRPr="00D50B2C">
        <w:rPr>
          <w:rFonts w:ascii="Times New Roman" w:hAnsi="Times New Roman" w:cs="Times New Roman"/>
          <w:sz w:val="24"/>
          <w:szCs w:val="24"/>
        </w:rPr>
        <w:t xml:space="preserve">to be used to drive turbine. </w:t>
      </w:r>
      <w:r w:rsidR="0024108C" w:rsidRPr="00D50B2C">
        <w:rPr>
          <w:rFonts w:ascii="Times New Roman" w:hAnsi="Times New Roman" w:cs="Times New Roman"/>
          <w:sz w:val="24"/>
          <w:szCs w:val="24"/>
        </w:rPr>
        <w:t xml:space="preserve">The energy therefore, comes from the sunlight. </w:t>
      </w:r>
      <w:r w:rsidR="00ED4014" w:rsidRPr="00D50B2C">
        <w:rPr>
          <w:rFonts w:ascii="Times New Roman" w:hAnsi="Times New Roman" w:cs="Times New Roman"/>
          <w:sz w:val="24"/>
          <w:szCs w:val="24"/>
        </w:rPr>
        <w:t xml:space="preserve">Electricity is generated through the use of energy to drive the turbine. The electricity is produced from the </w:t>
      </w:r>
      <w:r w:rsidR="00CD2E0E" w:rsidRPr="00D50B2C">
        <w:rPr>
          <w:rFonts w:ascii="Times New Roman" w:hAnsi="Times New Roman" w:cs="Times New Roman"/>
          <w:sz w:val="24"/>
          <w:szCs w:val="24"/>
        </w:rPr>
        <w:t>heat en</w:t>
      </w:r>
      <w:r w:rsidR="009B1A2E" w:rsidRPr="00D50B2C">
        <w:rPr>
          <w:rFonts w:ascii="Times New Roman" w:hAnsi="Times New Roman" w:cs="Times New Roman"/>
          <w:sz w:val="24"/>
          <w:szCs w:val="24"/>
        </w:rPr>
        <w:t xml:space="preserve">ergy when fueled by combustion and therefore, the electricity is generated from energy. </w:t>
      </w:r>
    </w:p>
    <w:p w:rsidR="00BC214A" w:rsidRPr="00D50B2C" w:rsidRDefault="00BA1D01"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t>b</w:t>
      </w:r>
      <w:r w:rsidRPr="00D50B2C">
        <w:rPr>
          <w:rFonts w:ascii="Times New Roman" w:hAnsi="Times New Roman" w:cs="Times New Roman"/>
          <w:sz w:val="24"/>
          <w:szCs w:val="24"/>
        </w:rPr>
        <w:t xml:space="preserve">. </w:t>
      </w:r>
      <w:r w:rsidR="00D12E73" w:rsidRPr="00D50B2C">
        <w:rPr>
          <w:rFonts w:ascii="Times New Roman" w:hAnsi="Times New Roman" w:cs="Times New Roman"/>
          <w:sz w:val="24"/>
          <w:szCs w:val="24"/>
        </w:rPr>
        <w:t xml:space="preserve">The advantages of using concentrated </w:t>
      </w:r>
      <w:r w:rsidR="00D44D43" w:rsidRPr="00D50B2C">
        <w:rPr>
          <w:rFonts w:ascii="Times New Roman" w:hAnsi="Times New Roman" w:cs="Times New Roman"/>
          <w:sz w:val="24"/>
          <w:szCs w:val="24"/>
        </w:rPr>
        <w:t xml:space="preserve">solar panel are high efficiency, </w:t>
      </w:r>
      <w:r w:rsidR="00C917B6" w:rsidRPr="00D50B2C">
        <w:rPr>
          <w:rFonts w:ascii="Times New Roman" w:hAnsi="Times New Roman" w:cs="Times New Roman"/>
          <w:sz w:val="24"/>
          <w:szCs w:val="24"/>
        </w:rPr>
        <w:t xml:space="preserve">an inherent </w:t>
      </w:r>
      <w:r w:rsidR="00C44791" w:rsidRPr="00D50B2C">
        <w:rPr>
          <w:rFonts w:ascii="Times New Roman" w:hAnsi="Times New Roman" w:cs="Times New Roman"/>
          <w:sz w:val="24"/>
          <w:szCs w:val="24"/>
        </w:rPr>
        <w:t xml:space="preserve">thermal </w:t>
      </w:r>
      <w:r w:rsidR="005D1EA5" w:rsidRPr="00D50B2C">
        <w:rPr>
          <w:rFonts w:ascii="Times New Roman" w:hAnsi="Times New Roman" w:cs="Times New Roman"/>
          <w:sz w:val="24"/>
          <w:szCs w:val="24"/>
        </w:rPr>
        <w:t xml:space="preserve">storage which allows the generation of electricity </w:t>
      </w:r>
      <w:r w:rsidR="00A34631" w:rsidRPr="00D50B2C">
        <w:rPr>
          <w:rFonts w:ascii="Times New Roman" w:hAnsi="Times New Roman" w:cs="Times New Roman"/>
          <w:sz w:val="24"/>
          <w:szCs w:val="24"/>
        </w:rPr>
        <w:t xml:space="preserve">during cloudy period. </w:t>
      </w:r>
      <w:r w:rsidR="00F555A2" w:rsidRPr="00D50B2C">
        <w:rPr>
          <w:rFonts w:ascii="Times New Roman" w:hAnsi="Times New Roman" w:cs="Times New Roman"/>
          <w:sz w:val="24"/>
          <w:szCs w:val="24"/>
        </w:rPr>
        <w:t xml:space="preserve">It has lower investment cost compared to other </w:t>
      </w:r>
      <w:r w:rsidR="00F43373" w:rsidRPr="00D50B2C">
        <w:rPr>
          <w:rFonts w:ascii="Times New Roman" w:hAnsi="Times New Roman" w:cs="Times New Roman"/>
          <w:sz w:val="24"/>
          <w:szCs w:val="24"/>
        </w:rPr>
        <w:t xml:space="preserve">types of energies. </w:t>
      </w:r>
      <w:r w:rsidR="00D521CE" w:rsidRPr="00D50B2C">
        <w:rPr>
          <w:rFonts w:ascii="Times New Roman" w:hAnsi="Times New Roman" w:cs="Times New Roman"/>
          <w:sz w:val="24"/>
          <w:szCs w:val="24"/>
        </w:rPr>
        <w:t xml:space="preserve">However some of its limitations </w:t>
      </w:r>
      <w:r w:rsidR="00B1159A" w:rsidRPr="00D50B2C">
        <w:rPr>
          <w:rFonts w:ascii="Times New Roman" w:hAnsi="Times New Roman" w:cs="Times New Roman"/>
          <w:sz w:val="24"/>
          <w:szCs w:val="24"/>
        </w:rPr>
        <w:t>are;</w:t>
      </w:r>
      <w:r w:rsidR="00D521CE" w:rsidRPr="00D50B2C">
        <w:rPr>
          <w:rFonts w:ascii="Times New Roman" w:hAnsi="Times New Roman" w:cs="Times New Roman"/>
          <w:sz w:val="24"/>
          <w:szCs w:val="24"/>
        </w:rPr>
        <w:t xml:space="preserve"> it co</w:t>
      </w:r>
      <w:r w:rsidR="001D6A9D" w:rsidRPr="00D50B2C">
        <w:rPr>
          <w:rFonts w:ascii="Times New Roman" w:hAnsi="Times New Roman" w:cs="Times New Roman"/>
          <w:sz w:val="24"/>
          <w:szCs w:val="24"/>
        </w:rPr>
        <w:t>u</w:t>
      </w:r>
      <w:r w:rsidR="000D7369" w:rsidRPr="00D50B2C">
        <w:rPr>
          <w:rFonts w:ascii="Times New Roman" w:hAnsi="Times New Roman" w:cs="Times New Roman"/>
          <w:sz w:val="24"/>
          <w:szCs w:val="24"/>
        </w:rPr>
        <w:t xml:space="preserve">ld destroy wildlife inhabitant and promotes deforestations. </w:t>
      </w:r>
      <w:r w:rsidR="006B7417" w:rsidRPr="00D50B2C">
        <w:rPr>
          <w:rFonts w:ascii="Times New Roman" w:hAnsi="Times New Roman" w:cs="Times New Roman"/>
          <w:sz w:val="24"/>
          <w:szCs w:val="24"/>
        </w:rPr>
        <w:t xml:space="preserve">It is also produce some potent greenhouse gases, which can result to global warming. </w:t>
      </w:r>
    </w:p>
    <w:p w:rsidR="00802DA0" w:rsidRPr="00D50B2C" w:rsidRDefault="00802DA0" w:rsidP="003E6339">
      <w:pPr>
        <w:spacing w:after="0" w:line="360" w:lineRule="auto"/>
        <w:rPr>
          <w:rFonts w:ascii="Times New Roman" w:hAnsi="Times New Roman" w:cs="Times New Roman"/>
          <w:sz w:val="24"/>
          <w:szCs w:val="24"/>
        </w:rPr>
      </w:pPr>
      <w:r w:rsidRPr="00D50B2C">
        <w:rPr>
          <w:rFonts w:ascii="Times New Roman" w:hAnsi="Times New Roman" w:cs="Times New Roman"/>
          <w:b/>
          <w:sz w:val="24"/>
          <w:szCs w:val="24"/>
        </w:rPr>
        <w:lastRenderedPageBreak/>
        <w:t>C</w:t>
      </w:r>
      <w:r w:rsidRPr="00D50B2C">
        <w:rPr>
          <w:rFonts w:ascii="Times New Roman" w:hAnsi="Times New Roman" w:cs="Times New Roman"/>
          <w:sz w:val="24"/>
          <w:szCs w:val="24"/>
        </w:rPr>
        <w:t xml:space="preserve">. </w:t>
      </w:r>
      <w:r w:rsidR="00A20AC9" w:rsidRPr="00D50B2C">
        <w:rPr>
          <w:rFonts w:ascii="Times New Roman" w:hAnsi="Times New Roman" w:cs="Times New Roman"/>
          <w:sz w:val="24"/>
          <w:szCs w:val="24"/>
        </w:rPr>
        <w:t xml:space="preserve">The potential impact of the use of concentrated solar power is land use and the loss of </w:t>
      </w:r>
      <w:r w:rsidR="00E36782" w:rsidRPr="00D50B2C">
        <w:rPr>
          <w:rFonts w:ascii="Times New Roman" w:hAnsi="Times New Roman" w:cs="Times New Roman"/>
          <w:sz w:val="24"/>
          <w:szCs w:val="24"/>
        </w:rPr>
        <w:t>habitat</w:t>
      </w:r>
      <w:r w:rsidR="00A20AC9" w:rsidRPr="00D50B2C">
        <w:rPr>
          <w:rFonts w:ascii="Times New Roman" w:hAnsi="Times New Roman" w:cs="Times New Roman"/>
          <w:sz w:val="24"/>
          <w:szCs w:val="24"/>
        </w:rPr>
        <w:t xml:space="preserve">. </w:t>
      </w:r>
      <w:r w:rsidR="002666AE" w:rsidRPr="00D50B2C">
        <w:rPr>
          <w:rFonts w:ascii="Times New Roman" w:hAnsi="Times New Roman" w:cs="Times New Roman"/>
          <w:sz w:val="24"/>
          <w:szCs w:val="24"/>
        </w:rPr>
        <w:t>The use of solar energy can reduce the emission of greenh</w:t>
      </w:r>
      <w:r w:rsidR="00792E6A" w:rsidRPr="00D50B2C">
        <w:rPr>
          <w:rFonts w:ascii="Times New Roman" w:hAnsi="Times New Roman" w:cs="Times New Roman"/>
          <w:sz w:val="24"/>
          <w:szCs w:val="24"/>
        </w:rPr>
        <w:t xml:space="preserve">ouse gases into the atmosphere and this could lead to a decline in temperature. </w:t>
      </w:r>
    </w:p>
    <w:sectPr w:rsidR="00802DA0" w:rsidRPr="00D50B2C" w:rsidSect="00CB302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yMjQwtTA3MrA0sDA0MjdT0lEKTi0uzszPAykwrAUAE6lYjiwAAAA="/>
  </w:docVars>
  <w:rsids>
    <w:rsidRoot w:val="00F25405"/>
    <w:rsid w:val="000065BA"/>
    <w:rsid w:val="0000758E"/>
    <w:rsid w:val="00015992"/>
    <w:rsid w:val="00023A50"/>
    <w:rsid w:val="00040A9A"/>
    <w:rsid w:val="0006039E"/>
    <w:rsid w:val="000770E7"/>
    <w:rsid w:val="000918AE"/>
    <w:rsid w:val="000D7369"/>
    <w:rsid w:val="000E4EBD"/>
    <w:rsid w:val="000F1E3D"/>
    <w:rsid w:val="000F6137"/>
    <w:rsid w:val="00115EAD"/>
    <w:rsid w:val="001500F5"/>
    <w:rsid w:val="001670B8"/>
    <w:rsid w:val="00170D90"/>
    <w:rsid w:val="00187F2F"/>
    <w:rsid w:val="00190A6E"/>
    <w:rsid w:val="001B132C"/>
    <w:rsid w:val="001B5026"/>
    <w:rsid w:val="001D1979"/>
    <w:rsid w:val="001D43CC"/>
    <w:rsid w:val="001D6A9D"/>
    <w:rsid w:val="001E7E78"/>
    <w:rsid w:val="001F0E31"/>
    <w:rsid w:val="00217EC1"/>
    <w:rsid w:val="00221116"/>
    <w:rsid w:val="0024108C"/>
    <w:rsid w:val="002658EB"/>
    <w:rsid w:val="002666AE"/>
    <w:rsid w:val="00272D45"/>
    <w:rsid w:val="002A363F"/>
    <w:rsid w:val="002B6293"/>
    <w:rsid w:val="002D06EC"/>
    <w:rsid w:val="002D2B98"/>
    <w:rsid w:val="002D78B7"/>
    <w:rsid w:val="002E01BC"/>
    <w:rsid w:val="002E1835"/>
    <w:rsid w:val="00331306"/>
    <w:rsid w:val="003319C1"/>
    <w:rsid w:val="00383928"/>
    <w:rsid w:val="003A615B"/>
    <w:rsid w:val="003B7A0C"/>
    <w:rsid w:val="003E6339"/>
    <w:rsid w:val="003E76F6"/>
    <w:rsid w:val="004212FB"/>
    <w:rsid w:val="004457DE"/>
    <w:rsid w:val="00451CB2"/>
    <w:rsid w:val="0047372B"/>
    <w:rsid w:val="004930E5"/>
    <w:rsid w:val="004C4F8E"/>
    <w:rsid w:val="004E7783"/>
    <w:rsid w:val="00502C76"/>
    <w:rsid w:val="00517DA9"/>
    <w:rsid w:val="0052251C"/>
    <w:rsid w:val="00545275"/>
    <w:rsid w:val="005A420B"/>
    <w:rsid w:val="005A59BD"/>
    <w:rsid w:val="005D1EA5"/>
    <w:rsid w:val="005E26F9"/>
    <w:rsid w:val="005E7827"/>
    <w:rsid w:val="00607A7B"/>
    <w:rsid w:val="006214CA"/>
    <w:rsid w:val="0062318B"/>
    <w:rsid w:val="0063383F"/>
    <w:rsid w:val="006431BD"/>
    <w:rsid w:val="00653F13"/>
    <w:rsid w:val="00676ED0"/>
    <w:rsid w:val="006A4C69"/>
    <w:rsid w:val="006B7417"/>
    <w:rsid w:val="006C3C81"/>
    <w:rsid w:val="006E55C6"/>
    <w:rsid w:val="00744688"/>
    <w:rsid w:val="0075632B"/>
    <w:rsid w:val="00792E6A"/>
    <w:rsid w:val="007E2440"/>
    <w:rsid w:val="007F39D9"/>
    <w:rsid w:val="00800241"/>
    <w:rsid w:val="00802DA0"/>
    <w:rsid w:val="0081724C"/>
    <w:rsid w:val="00817CB6"/>
    <w:rsid w:val="00830225"/>
    <w:rsid w:val="00852453"/>
    <w:rsid w:val="008545DA"/>
    <w:rsid w:val="008656F2"/>
    <w:rsid w:val="0086589D"/>
    <w:rsid w:val="008F0150"/>
    <w:rsid w:val="008F603C"/>
    <w:rsid w:val="009906D8"/>
    <w:rsid w:val="009B1A2E"/>
    <w:rsid w:val="009D03D8"/>
    <w:rsid w:val="00A02057"/>
    <w:rsid w:val="00A20AC9"/>
    <w:rsid w:val="00A34631"/>
    <w:rsid w:val="00A378A4"/>
    <w:rsid w:val="00A608E1"/>
    <w:rsid w:val="00A85575"/>
    <w:rsid w:val="00AB6751"/>
    <w:rsid w:val="00AE1B69"/>
    <w:rsid w:val="00AE62F7"/>
    <w:rsid w:val="00B1159A"/>
    <w:rsid w:val="00B1224D"/>
    <w:rsid w:val="00B153B6"/>
    <w:rsid w:val="00B25793"/>
    <w:rsid w:val="00B2667E"/>
    <w:rsid w:val="00B86253"/>
    <w:rsid w:val="00BA1D01"/>
    <w:rsid w:val="00BA6A26"/>
    <w:rsid w:val="00BC214A"/>
    <w:rsid w:val="00BC3256"/>
    <w:rsid w:val="00BD7D88"/>
    <w:rsid w:val="00C044C7"/>
    <w:rsid w:val="00C1528C"/>
    <w:rsid w:val="00C20263"/>
    <w:rsid w:val="00C44791"/>
    <w:rsid w:val="00C50EDF"/>
    <w:rsid w:val="00C614D2"/>
    <w:rsid w:val="00C64575"/>
    <w:rsid w:val="00C73F7B"/>
    <w:rsid w:val="00C837C0"/>
    <w:rsid w:val="00C86464"/>
    <w:rsid w:val="00C917B6"/>
    <w:rsid w:val="00C9247F"/>
    <w:rsid w:val="00C94F6B"/>
    <w:rsid w:val="00C9663D"/>
    <w:rsid w:val="00CA0087"/>
    <w:rsid w:val="00CA5A3A"/>
    <w:rsid w:val="00CB3029"/>
    <w:rsid w:val="00CD2E0E"/>
    <w:rsid w:val="00CD7626"/>
    <w:rsid w:val="00CE1CE5"/>
    <w:rsid w:val="00D07AF1"/>
    <w:rsid w:val="00D12E73"/>
    <w:rsid w:val="00D30EE2"/>
    <w:rsid w:val="00D31B6D"/>
    <w:rsid w:val="00D439E6"/>
    <w:rsid w:val="00D44D43"/>
    <w:rsid w:val="00D50B2C"/>
    <w:rsid w:val="00D521CE"/>
    <w:rsid w:val="00D610FF"/>
    <w:rsid w:val="00D7475F"/>
    <w:rsid w:val="00D7631B"/>
    <w:rsid w:val="00D8099A"/>
    <w:rsid w:val="00D962E9"/>
    <w:rsid w:val="00E1243B"/>
    <w:rsid w:val="00E20AC1"/>
    <w:rsid w:val="00E36782"/>
    <w:rsid w:val="00E5142A"/>
    <w:rsid w:val="00E75866"/>
    <w:rsid w:val="00E83557"/>
    <w:rsid w:val="00E84963"/>
    <w:rsid w:val="00E962DF"/>
    <w:rsid w:val="00EC766E"/>
    <w:rsid w:val="00ED4014"/>
    <w:rsid w:val="00EE127F"/>
    <w:rsid w:val="00EE4126"/>
    <w:rsid w:val="00EF172C"/>
    <w:rsid w:val="00EF744A"/>
    <w:rsid w:val="00F027BB"/>
    <w:rsid w:val="00F25405"/>
    <w:rsid w:val="00F37328"/>
    <w:rsid w:val="00F43373"/>
    <w:rsid w:val="00F555A2"/>
    <w:rsid w:val="00F602BC"/>
    <w:rsid w:val="00F86F2E"/>
    <w:rsid w:val="00F911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53B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5</Pages>
  <Words>1071</Words>
  <Characters>61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tithez</dc:creator>
  <cp:lastModifiedBy>dwele</cp:lastModifiedBy>
  <cp:revision>83</cp:revision>
  <dcterms:created xsi:type="dcterms:W3CDTF">2019-12-17T12:19:00Z</dcterms:created>
  <dcterms:modified xsi:type="dcterms:W3CDTF">2019-12-17T13:21:00Z</dcterms:modified>
</cp:coreProperties>
</file>